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p>
    <w:bookmarkStart w:id="21" w:name="X5d43bd63a47b37075d84ccb76fd8212c416a188"/>
    <w:p>
      <w:pPr>
        <w:pStyle w:val="Heading1"/>
      </w:pPr>
      <w:r>
        <w:t xml:space="preserve">Scholarship Application Letter for UX UI Designer Program in India New Delhi</w:t>
      </w:r>
    </w:p>
    <w:p>
      <w:pPr>
        <w:pStyle w:val="FirstParagraph"/>
      </w:pPr>
      <w:r>
        <w:t xml:space="preserve">Date: October 26, 2023</w:t>
      </w:r>
    </w:p>
    <w:p>
      <w:pPr>
        <w:pStyle w:val="BodyText"/>
      </w:pPr>
      <w:r>
        <w:t xml:space="preserve">Dr. Ananya Sharma</w:t>
      </w:r>
    </w:p>
    <w:p>
      <w:pPr>
        <w:pStyle w:val="BodyText"/>
      </w:pPr>
      <w:r>
        <w:t xml:space="preserve">Scholarship Committee Head</w:t>
      </w:r>
    </w:p>
    <w:p>
      <w:pPr>
        <w:pStyle w:val="BodyText"/>
      </w:pPr>
      <w:r>
        <w:t xml:space="preserve">Delhi Design Institute Foundation</w:t>
      </w:r>
    </w:p>
    <w:p>
      <w:pPr>
        <w:pStyle w:val="BodyText"/>
      </w:pPr>
      <w:r>
        <w:t xml:space="preserve">12-14 Institutional Area, New Delhi 110002</w:t>
      </w:r>
    </w:p>
    <w:bookmarkStart w:id="20" w:name="Xfa04f6cda969ff8de0bb1821de370da69de8a07"/>
    <w:p>
      <w:pPr>
        <w:pStyle w:val="Heading2"/>
      </w:pPr>
      <w:r>
        <w:t xml:space="preserve">Subject: Scholarship Application for Advanced UX UI Designer Certification Program</w:t>
      </w:r>
    </w:p>
    <w:p>
      <w:pPr>
        <w:pStyle w:val="FirstParagraph"/>
      </w:pPr>
      <w:r>
        <w:t xml:space="preserve">Dear Dr. Sharma and Esteemed Members of the Scholarship Committee,</w:t>
      </w:r>
    </w:p>
    <w:p>
      <w:pPr>
        <w:pStyle w:val="BodyText"/>
      </w:pPr>
      <w:r>
        <w:t xml:space="preserve">I am writing to submit my formal application for the prestigious Advanced UX/UI Design Certification Scholarship offered by the Delhi Design Institute Foundation. As a passionate emerging professional deeply committed to shaping India's digital future, I have meticulously prepared this Scholarship Application Letter to articulate why I am an ideal candidate for this transformative opportunity. My ambition is not merely to become a skilled UX UI Designer but to contribute meaningfully to New Delhi's burgeoning tech ecosystem and India's vision of inclusive digital governance.</w:t>
      </w:r>
    </w:p>
    <w:p>
      <w:pPr>
        <w:pStyle w:val="BodyText"/>
      </w:pPr>
      <w:r>
        <w:t xml:space="preserve">Having graduated with honors from the National Institute of Design (NID) in Bangalore, I have dedicated two years to honing my craft within India's dynamic design landscape. My portfolio includes a mobile application for 'MitraSeva,' a Delhi-based non-profit that connects underprivileged communities with essential government services—a project that required navigating India's complex linguistic diversity and socio-economic realities. This experience crystallized my understanding of how deeply contextual UX UI design must be for the Indian market. As I write this from my home in East Delhi, I am acutely aware of how our city's rapid digital adoption—particularly among 25 million users in National Capital Region (NCR)—creates both challenges and unprecedented opportunities for thoughtful design.</w:t>
      </w:r>
    </w:p>
    <w:p>
      <w:pPr>
        <w:pStyle w:val="BodyText"/>
      </w:pPr>
      <w:r>
        <w:t xml:space="preserve">My professional journey has been defined by a mission to bridge the gap between global design excellence and India's unique user needs. I recently completed a capstone project designing an e-Governance interface for Delhi's Municipal Corporation that reduced form-filling errors by 63% among elderly users. This work demanded cultural intelligence: understanding how rural migrants in New Delhi navigate digital platforms, integrating vernacular language support (Hindi, Punjabi, Bengali), and optimizing for low-bandwidth environments prevalent in many Indian neighborhoods. Such projects demand more than technical skill—they require an intimate understanding of India's digital ecosystem, which is why I am seeking this Scholarship Application to deepen my expertise specifically within the context of India New Delhi.</w:t>
      </w:r>
    </w:p>
    <w:p>
      <w:pPr>
        <w:pStyle w:val="BodyText"/>
      </w:pPr>
      <w:r>
        <w:t xml:space="preserve">It is crucial to acknowledge that while New Delhi boasts world-class tech hubs like Cyber City and DLF Cyberpark, there remains a critical shortage of designers who can create solutions for India's 500+ million first-time internet users. My research at NID revealed that 72% of Indian digital products fail in rural areas due to culturally insensitive design—not technical limitations. This gap motivates my pursuit of advanced training in behavioral psychology and accessibility frameworks, precisely the curriculum offered by your foundation's program. The scholarship would enable me to access cutting-edge resources like Delhi's National Design Museum workshops and mentorship from industry leaders at companies like PhonePe and Flipkart, who prioritize India-centric design solutions.</w:t>
      </w:r>
    </w:p>
    <w:p>
      <w:pPr>
        <w:pStyle w:val="BodyText"/>
      </w:pPr>
      <w:r>
        <w:t xml:space="preserve">Financially, this scholarship represents a lifeline. While I have secured part-time work as a junior UX Designer at a Delhi startup (Rise Technologies), the cost of advanced certification remains prohibitive for someone from my background. My family has supported my education through self-sacrifice—my father works two shifts to sustain our household in East Delhi—making this scholarship essential to avoid accumulating debt while gaining specialized skills critical for India's digital workforce. The foundation's commitment to 'Designing for All' aligns perfectly with my ethos, as I believe exceptional UX UI Design must serve every Indian citizen regardless of income or location.</w:t>
      </w:r>
    </w:p>
    <w:p>
      <w:pPr>
        <w:pStyle w:val="BodyText"/>
      </w:pPr>
      <w:r>
        <w:t xml:space="preserve">My proposed roadmap demonstrates how this scholarship will catalyze tangible impact within India New Delhi. Upon completion, I will launch a community design lab in our neighborhood (Vikas Puri), offering free accessibility audits for local NGOs and startups. I've already secured preliminary partnerships with Delhi's Smart Cities Mission team to implement my research on low-literacy user interfaces. Furthermore, I plan to collaborate with Delhi University's School of Design to develop case studies centered on India-specific design challenges—a contribution directly tied to New Delhi's status as a national innovation hub.</w:t>
      </w:r>
    </w:p>
    <w:p>
      <w:pPr>
        <w:pStyle w:val="BodyText"/>
      </w:pPr>
      <w:r>
        <w:t xml:space="preserve">What truly distinguishes this Scholarship Application Letter is my commitment to measuring success not just by aesthetic excellence, but by measurable social impact. In India, where digital transformation must serve 1.4 billion people with diverse needs, UX UI Design transcends visual appeal—it's about dignity and inclusion. I've seen how a single well-designed feature can empower a rural woman entrepreneur in Haryana or help a Delhi auto-rickshaw driver access insurance via his smartphone. This is the future I aim to build as an Indian UX UI Designer.</w:t>
      </w:r>
    </w:p>
    <w:p>
      <w:pPr>
        <w:pStyle w:val="BodyText"/>
      </w:pPr>
      <w:r>
        <w:t xml:space="preserve">I respectfully submit this Scholarship Application Letter with profound admiration for the Delhi Design Institute Foundation's pioneering work in fostering design-led development across India. Your support would not only transform my career but empower me to become a catalyst for change within New Delhi's tech community—a community that understands that true innovation serves all of India, not just its urban centers.</w:t>
      </w:r>
    </w:p>
    <w:p>
      <w:pPr>
        <w:pStyle w:val="BodyText"/>
      </w:pPr>
      <w:r>
        <w:t xml:space="preserve">Thank you for considering my application. I have attached all required documents, including letters of recommendation from Dr. Rajiv Mehta (NID Faculty) and Ms. Priya Joshi (Lead UX Designer at BharatPe), who can attest to my dedication to India-focused design practice. I welcome the opportunity to discuss how my vision for inclusive UX UI Design aligns with your foundation's mission during an interview.</w:t>
      </w:r>
    </w:p>
    <w:p>
      <w:pPr>
        <w:pStyle w:val="BodyText"/>
      </w:pPr>
      <w:r>
        <w:t xml:space="preserve">Sincerely,</w:t>
      </w:r>
    </w:p>
    <w:p>
      <w:pPr>
        <w:pStyle w:val="BodyText"/>
      </w:pPr>
      <w:r>
        <w:rPr>
          <w:bCs/>
          <w:b/>
        </w:rPr>
        <w:t xml:space="preserve">Aravind Patel</w:t>
      </w:r>
    </w:p>
    <w:p>
      <w:pPr>
        <w:pStyle w:val="BodyText"/>
      </w:pPr>
      <w:r>
        <w:t xml:space="preserve">UX/UI Designer | Delhi, India</w:t>
      </w:r>
    </w:p>
    <w:p>
      <w:pPr>
        <w:pStyle w:val="BodyText"/>
      </w:pPr>
      <w:r>
        <w:t xml:space="preserve">+91-98765 43210 | aravind.patel@designindia.com</w:t>
      </w:r>
    </w:p>
    <w:p>
      <w:pPr>
        <w:pStyle w:val="BodyText"/>
      </w:pPr>
      <w:r>
        <w:t xml:space="preserve">National Institute of Design (NID), Bangalore | Graduated: May 2022</w:t>
      </w:r>
    </w:p>
    <w:p>
      <w:pPr>
        <w:pStyle w:val="BodyText"/>
      </w:pPr>
      <w:r>
        <w:t xml:space="preserve">This Scholarship Application Letter embodies my commitment to advancing UX UI Designer excellence within the vibrant, complex landscape of India New Delhi. I am ready to contribute my skills to building a digital India where technology serves everyon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X UI Designer</dc:title>
  <dc:creator/>
  <dc:language>en</dc:language>
  <cp:keywords/>
  <dcterms:created xsi:type="dcterms:W3CDTF">2026-07-24T12:32:56Z</dcterms:created>
  <dcterms:modified xsi:type="dcterms:W3CDTF">2026-07-24T12:32:56Z</dcterms:modified>
</cp:coreProperties>
</file>

<file path=docProps/custom.xml><?xml version="1.0" encoding="utf-8"?>
<Properties xmlns="http://schemas.openxmlformats.org/officeDocument/2006/custom-properties" xmlns:vt="http://schemas.openxmlformats.org/officeDocument/2006/docPropsVTypes"/>
</file>